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DF174" w14:textId="77777777" w:rsidR="0004288A" w:rsidRDefault="005B3751" w:rsidP="003A62AE">
      <w:pPr>
        <w:pStyle w:val="Heading1"/>
        <w:jc w:val="center"/>
        <w:rPr>
          <w:lang w:val="bg-BG"/>
        </w:rPr>
      </w:pPr>
      <w:r>
        <w:rPr>
          <w:lang w:val="bg-BG"/>
        </w:rPr>
        <w:t>Лаб: Условни конструкции</w:t>
      </w:r>
    </w:p>
    <w:p w14:paraId="0F14D38C" w14:textId="743CC626" w:rsidR="0004288A" w:rsidRDefault="005B3751">
      <w:pPr>
        <w:jc w:val="center"/>
        <w:rPr>
          <w:sz w:val="21"/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BE2492" w:rsidRPr="00BE2492">
        <w:rPr>
          <w:lang w:val="bg-BG"/>
        </w:rPr>
        <w:t>:</w:t>
      </w:r>
      <w:r w:rsidR="00BE2492">
        <w:rPr>
          <w:lang w:val="bg-BG"/>
        </w:rPr>
        <w:t xml:space="preserve"> </w:t>
      </w:r>
      <w:hyperlink r:id="rId9" w:history="1">
        <w:r w:rsidRPr="00BE2492">
          <w:rPr>
            <w:rStyle w:val="Hyperlink"/>
            <w:lang w:val="bg-BG"/>
          </w:rPr>
          <w:t>"Основи на програмирането</w:t>
        </w:r>
        <w:r w:rsidRPr="00BE2492">
          <w:rPr>
            <w:rStyle w:val="Hyperlink"/>
          </w:rPr>
          <w:t xml:space="preserve"> </w:t>
        </w:r>
        <w:r w:rsidRPr="00BE2492">
          <w:rPr>
            <w:rStyle w:val="Hyperlink"/>
            <w:lang w:val="bg-BG"/>
          </w:rPr>
          <w:t>със С</w:t>
        </w:r>
        <w:r w:rsidRPr="00BE2492">
          <w:rPr>
            <w:rStyle w:val="Hyperlink"/>
          </w:rPr>
          <w:t>++</w:t>
        </w:r>
        <w:r w:rsidRPr="00BE2492">
          <w:rPr>
            <w:rStyle w:val="Hyperlink"/>
            <w:lang w:val="bg-BG"/>
          </w:rPr>
          <w:t>" @СофтУни</w:t>
        </w:r>
      </w:hyperlink>
    </w:p>
    <w:p w14:paraId="2D04649F" w14:textId="2E6C1EFB" w:rsidR="0004288A" w:rsidRDefault="005B3751">
      <w:pPr>
        <w:jc w:val="center"/>
      </w:pPr>
      <w:r>
        <w:rPr>
          <w:lang w:val="bg-BG"/>
        </w:rPr>
        <w:t xml:space="preserve">Тествайте решенията си в </w:t>
      </w:r>
      <w:r>
        <w:rPr>
          <w:b/>
          <w:lang w:val="bg-BG"/>
        </w:rPr>
        <w:t>Judge</w:t>
      </w:r>
      <w:r>
        <w:rPr>
          <w:lang w:val="bg-BG"/>
        </w:rPr>
        <w:t xml:space="preserve"> системата: </w:t>
      </w:r>
      <w:hyperlink r:id="rId10" w:history="1">
        <w:r w:rsidR="00BE2492" w:rsidRPr="007714FC">
          <w:rPr>
            <w:rStyle w:val="Hyperlink"/>
            <w:lang w:val="bg-BG"/>
          </w:rPr>
          <w:t>https://judge.softuni.org/Contests/Compete/Index/530</w:t>
        </w:r>
      </w:hyperlink>
    </w:p>
    <w:p w14:paraId="1C94FB89" w14:textId="157850D6" w:rsidR="0004288A" w:rsidRDefault="00B308F2">
      <w:pPr>
        <w:pStyle w:val="Heading2"/>
        <w:numPr>
          <w:ilvl w:val="0"/>
          <w:numId w:val="2"/>
        </w:numPr>
      </w:pPr>
      <w:r>
        <w:t>Отлична оценка</w:t>
      </w:r>
    </w:p>
    <w:p w14:paraId="08ECD9D0" w14:textId="62B4F833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 xml:space="preserve">Напише </w:t>
      </w:r>
      <w:r w:rsidRPr="00790F6D">
        <w:rPr>
          <w:b/>
          <w:lang w:val="bg-BG"/>
        </w:rPr>
        <w:t>конзолна програма</w:t>
      </w:r>
      <w:r w:rsidRPr="00E5218E">
        <w:t xml:space="preserve">, </w:t>
      </w:r>
      <w:r w:rsidRPr="00790F6D">
        <w:rPr>
          <w:lang w:val="bg-BG"/>
        </w:rPr>
        <w:t xml:space="preserve">която </w:t>
      </w:r>
      <w:r w:rsidRPr="00790F6D">
        <w:rPr>
          <w:b/>
          <w:lang w:val="bg-BG"/>
        </w:rPr>
        <w:t>чете оценка</w:t>
      </w:r>
      <w:r w:rsidRPr="00790F6D">
        <w:rPr>
          <w:lang w:val="bg-BG"/>
        </w:rPr>
        <w:t xml:space="preserve"> </w:t>
      </w:r>
      <w:r w:rsidRPr="00E5218E">
        <w:rPr>
          <w:noProof/>
        </w:rPr>
        <w:t>(</w:t>
      </w:r>
      <w:r>
        <w:rPr>
          <w:noProof/>
          <w:lang w:val="bg-BG"/>
        </w:rPr>
        <w:t>реално число</w:t>
      </w:r>
      <w:r w:rsidRPr="00E5218E">
        <w:t xml:space="preserve">), </w:t>
      </w:r>
      <w:r w:rsidRPr="00790F6D">
        <w:rPr>
          <w:lang w:val="bg-BG"/>
        </w:rPr>
        <w:t>въведена от потребителя</w:t>
      </w:r>
      <w:r w:rsidRPr="00E5218E">
        <w:t xml:space="preserve"> </w:t>
      </w:r>
      <w:r w:rsidRPr="00790F6D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790F6D">
        <w:rPr>
          <w:b/>
        </w:rPr>
        <w:t>"</w:t>
      </w:r>
      <w:r w:rsidRPr="00E5218E">
        <w:t xml:space="preserve"> </w:t>
      </w:r>
      <w:r w:rsidRPr="00790F6D">
        <w:rPr>
          <w:lang w:val="bg-BG"/>
        </w:rPr>
        <w:t xml:space="preserve">ако оценката е </w:t>
      </w:r>
      <w:r w:rsidRPr="00790F6D">
        <w:rPr>
          <w:b/>
        </w:rPr>
        <w:t>5</w:t>
      </w:r>
      <w:r>
        <w:rPr>
          <w:b/>
          <w:lang w:val="bg-BG"/>
        </w:rPr>
        <w:t>.50</w:t>
      </w:r>
      <w:r w:rsidRPr="00790F6D">
        <w:rPr>
          <w:b/>
          <w:lang w:val="bg-BG"/>
        </w:rPr>
        <w:t xml:space="preserve"> </w:t>
      </w:r>
      <w:r w:rsidRPr="00790F6D">
        <w:rPr>
          <w:lang w:val="bg-BG"/>
        </w:rPr>
        <w:t>или по</w:t>
      </w:r>
      <w:r w:rsidRPr="00E5218E">
        <w:t>-</w:t>
      </w:r>
      <w:r w:rsidRPr="00790F6D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04288A" w14:paraId="448FEAB9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FFFA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1F332F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FB6E8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CC5D2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E83C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B21E44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4000A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5DA5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76F781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01E1E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447D8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7CF58A86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C96C5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0DC0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Excellent!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26F2C9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CB9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52AFB" w14:textId="77777777" w:rsidR="0004288A" w:rsidRDefault="005B3751">
            <w:pPr>
              <w:spacing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6EC3F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9A0B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849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Excellent!</w:t>
            </w:r>
          </w:p>
        </w:tc>
        <w:tc>
          <w:tcPr>
            <w:tcW w:w="30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A4901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549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0F78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</w:tr>
    </w:tbl>
    <w:p w14:paraId="72D0409F" w14:textId="77777777" w:rsidR="0004288A" w:rsidRDefault="005B3751">
      <w:pPr>
        <w:pStyle w:val="Heading3"/>
      </w:pPr>
      <w:r>
        <w:t>Насоки:</w:t>
      </w:r>
    </w:p>
    <w:p w14:paraId="2E6EE223" w14:textId="03DFA58F" w:rsidR="0004288A" w:rsidRPr="00790F6D" w:rsidRDefault="005B3751" w:rsidP="00790F6D">
      <w:pPr>
        <w:pStyle w:val="ListParagraph"/>
        <w:numPr>
          <w:ilvl w:val="0"/>
          <w:numId w:val="3"/>
        </w:numPr>
        <w:spacing w:before="120" w:after="160"/>
        <w:ind w:left="357" w:hanging="357"/>
        <w:rPr>
          <w:sz w:val="21"/>
          <w:szCs w:val="21"/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файл </w:t>
      </w:r>
      <w:r>
        <w:rPr>
          <w:lang w:val="bg-BG"/>
        </w:rPr>
        <w:t xml:space="preserve">с име </w:t>
      </w:r>
      <w:r>
        <w:t>"</w:t>
      </w:r>
      <w:r>
        <w:rPr>
          <w:rStyle w:val="CodeChar"/>
          <w:lang w:val="bg-BG"/>
        </w:rPr>
        <w:t>ExcellentResult</w:t>
      </w:r>
      <w:r>
        <w:rPr>
          <w:rStyle w:val="CodeChar"/>
        </w:rPr>
        <w:t>":</w:t>
      </w:r>
      <w:r>
        <w:rPr>
          <w:lang w:val="bg-BG"/>
        </w:rPr>
        <w:t xml:space="preserve"> </w:t>
      </w:r>
    </w:p>
    <w:p w14:paraId="6EE62344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ъздайте нов </w:t>
      </w:r>
      <w:r>
        <w:rPr>
          <w:rStyle w:val="CodeChar"/>
          <w:lang w:val="bg-BG"/>
        </w:rPr>
        <w:t>main</w:t>
      </w:r>
      <w:r>
        <w:rPr>
          <w:rStyle w:val="CodeChar"/>
        </w:rPr>
        <w:t>()</w:t>
      </w:r>
      <w:r>
        <w:rPr>
          <w:b/>
          <w:lang w:val="bg-BG"/>
        </w:rPr>
        <w:t xml:space="preserve"> метод</w:t>
      </w:r>
      <w:r>
        <w:rPr>
          <w:lang w:val="bg-BG"/>
        </w:rPr>
        <w:t xml:space="preserve"> </w:t>
      </w:r>
    </w:p>
    <w:p w14:paraId="45BBEB49" w14:textId="57688782" w:rsidR="0004288A" w:rsidRPr="003A1708" w:rsidRDefault="003A1708" w:rsidP="003A1708">
      <w:pPr>
        <w:pStyle w:val="ListParagraph"/>
        <w:ind w:left="360"/>
      </w:pPr>
      <w:r>
        <w:rPr>
          <w:noProof/>
        </w:rPr>
        <w:drawing>
          <wp:inline distT="0" distB="0" distL="0" distR="0" wp14:anchorId="20A3C65E" wp14:editId="602361A3">
            <wp:extent cx="2571750" cy="238125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3812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3E19B3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/>
        </w:rPr>
        <w:t xml:space="preserve">Отидете в тялото на метода  </w:t>
      </w:r>
      <w:r>
        <w:rPr>
          <w:rStyle w:val="CodeChar"/>
          <w:lang w:val="bg-BG"/>
        </w:rPr>
        <w:t xml:space="preserve">main() </w:t>
      </w:r>
      <w:r>
        <w:rPr>
          <w:lang w:val="bg-BG"/>
        </w:rPr>
        <w:t xml:space="preserve">(между къдравите скоби). Създайте една променлива, в която да запазите  </w:t>
      </w:r>
      <w:r>
        <w:rPr>
          <w:rStyle w:val="Strong"/>
          <w:lang w:val="bg-BG"/>
        </w:rPr>
        <w:t>реално</w:t>
      </w:r>
      <w:r>
        <w:rPr>
          <w:lang w:val="bg-BG"/>
        </w:rPr>
        <w:t xml:space="preserve"> </w:t>
      </w:r>
      <w:r>
        <w:rPr>
          <w:rStyle w:val="Strong"/>
          <w:lang w:val="bg-BG"/>
        </w:rPr>
        <w:t>число</w:t>
      </w:r>
      <w:r>
        <w:rPr>
          <w:lang w:val="bg-BG"/>
        </w:rPr>
        <w:t xml:space="preserve"> – оценката, което ще прочетете от конзолата:</w:t>
      </w:r>
    </w:p>
    <w:p w14:paraId="4A6CBB1F" w14:textId="4C28EF12" w:rsidR="0004288A" w:rsidRPr="003A1708" w:rsidRDefault="003A1708">
      <w:pPr>
        <w:pStyle w:val="ListParagraph"/>
        <w:ind w:left="360"/>
        <w:rPr>
          <w:lang w:eastAsia="bg-BG"/>
        </w:rPr>
      </w:pPr>
      <w:r>
        <w:rPr>
          <w:noProof/>
        </w:rPr>
        <w:drawing>
          <wp:inline distT="0" distB="0" distL="0" distR="0" wp14:anchorId="49C68165" wp14:editId="5968687B">
            <wp:extent cx="2339894" cy="2740025"/>
            <wp:effectExtent l="19050" t="19050" r="22860" b="222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4020" cy="2744857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537EF6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 w:eastAsia="bg-BG"/>
        </w:rPr>
        <w:t>Направете проверка за стойността на оценката. Ако тя е по-голяма или равна на 5.50 отпечатайте изхода по условие:</w:t>
      </w:r>
    </w:p>
    <w:p w14:paraId="463A7005" w14:textId="6C50DD21" w:rsidR="0004288A" w:rsidRDefault="00C16A7E">
      <w:pPr>
        <w:pStyle w:val="ListParagraph"/>
        <w:ind w:left="360"/>
        <w:rPr>
          <w:lang w:val="bg-BG" w:eastAsia="bg-BG"/>
        </w:rPr>
      </w:pPr>
      <w:r>
        <w:rPr>
          <w:noProof/>
        </w:rPr>
        <w:drawing>
          <wp:inline distT="0" distB="0" distL="0" distR="0" wp14:anchorId="1926029F" wp14:editId="5D4C3770">
            <wp:extent cx="2457450" cy="2416234"/>
            <wp:effectExtent l="19050" t="19050" r="19050" b="222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78364" cy="24367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E842B0" w14:textId="2325B200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тартирайте програмата с </w:t>
      </w:r>
      <w:r w:rsidR="00790F6D">
        <w:rPr>
          <w:b/>
        </w:rPr>
        <w:t>C</w:t>
      </w:r>
      <w:r w:rsidR="00C16A7E">
        <w:rPr>
          <w:b/>
        </w:rPr>
        <w:t>trl + F5</w:t>
      </w:r>
      <w:r>
        <w:rPr>
          <w:lang w:val="bg-BG"/>
        </w:rPr>
        <w:t xml:space="preserve"> и я </w:t>
      </w:r>
      <w:r>
        <w:rPr>
          <w:b/>
          <w:lang w:val="bg-BG"/>
        </w:rPr>
        <w:t>тествайте</w:t>
      </w:r>
      <w:r>
        <w:rPr>
          <w:lang w:val="bg-BG"/>
        </w:rPr>
        <w:t xml:space="preserve"> с различни входни стойности:</w:t>
      </w:r>
    </w:p>
    <w:p w14:paraId="515AF1F3" w14:textId="7A15853E" w:rsidR="0004288A" w:rsidRDefault="005B3751" w:rsidP="00C16A7E">
      <w:pPr>
        <w:pStyle w:val="ListParagraph"/>
        <w:ind w:left="36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943554D" wp14:editId="672C44BC">
            <wp:extent cx="4266565" cy="1248410"/>
            <wp:effectExtent l="12700" t="12700" r="16510" b="15240"/>
            <wp:docPr id="46" name="Picture 46" descr="D:\Download\Internship\C++Convert\4.Conditional_Statements\Lab\Images\correctInput.pngcorrect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:\Download\Internship\C++Convert\4.Conditional_Statements\Lab\Images\correctInput.pngcorrectInpu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6565" cy="12484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</w:t>
      </w:r>
      <w:r>
        <w:rPr>
          <w:noProof/>
          <w:lang w:val="bg-BG"/>
        </w:rPr>
        <w:drawing>
          <wp:inline distT="0" distB="0" distL="0" distR="0" wp14:anchorId="2855D15E" wp14:editId="7F4DBA4B">
            <wp:extent cx="4273550" cy="1165225"/>
            <wp:effectExtent l="12700" t="12700" r="19050" b="12700"/>
            <wp:docPr id="45" name="Picture 45" descr="D:\Download\Internship\C++Convert\4.Conditional_Statements\Lab\Images\fakeInput.pngfake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:\Download\Internship\C++Convert\4.Conditional_Statements\Lab\Images\fakeInput.pngfakeInpu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447" t="2830"/>
                    <a:stretch>
                      <a:fillRect/>
                    </a:stretch>
                  </pic:blipFill>
                  <pic:spPr>
                    <a:xfrm>
                      <a:off x="0" y="0"/>
                      <a:ext cx="4273550" cy="11652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   </w:t>
      </w:r>
    </w:p>
    <w:p w14:paraId="2900C907" w14:textId="46A156EC" w:rsidR="0004288A" w:rsidRDefault="00B308F2">
      <w:pPr>
        <w:pStyle w:val="Heading2"/>
        <w:numPr>
          <w:ilvl w:val="0"/>
          <w:numId w:val="2"/>
        </w:numPr>
      </w:pPr>
      <w:r>
        <w:t>П</w:t>
      </w:r>
      <w:r w:rsidR="005B3751">
        <w:t>о-голямото число</w:t>
      </w:r>
    </w:p>
    <w:p w14:paraId="3DBADE2D" w14:textId="77777777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>Да се напише програма</w:t>
      </w:r>
      <w:r w:rsidRPr="00E5218E">
        <w:t xml:space="preserve">, </w:t>
      </w:r>
      <w:r w:rsidRPr="00790F6D">
        <w:rPr>
          <w:lang w:val="bg-BG"/>
        </w:rPr>
        <w:t xml:space="preserve">която чете </w:t>
      </w:r>
      <w:r w:rsidRPr="00790F6D">
        <w:rPr>
          <w:b/>
          <w:lang w:val="bg-BG"/>
        </w:rPr>
        <w:t>две цели числа</w:t>
      </w:r>
      <w:r w:rsidRPr="00E5218E">
        <w:t xml:space="preserve">, </w:t>
      </w:r>
      <w:r w:rsidRPr="00790F6D">
        <w:rPr>
          <w:lang w:val="bg-BG"/>
        </w:rPr>
        <w:t xml:space="preserve">въведени от потребителя и отпечатва </w:t>
      </w:r>
      <w:r w:rsidRPr="00790F6D">
        <w:rPr>
          <w:b/>
          <w:lang w:val="bg-BG"/>
        </w:rPr>
        <w:t>по</w:t>
      </w:r>
      <w:r w:rsidRPr="00790F6D">
        <w:rPr>
          <w:b/>
        </w:rPr>
        <w:t>-</w:t>
      </w:r>
      <w:r w:rsidRPr="00790F6D">
        <w:rPr>
          <w:b/>
          <w:lang w:val="bg-BG"/>
        </w:rPr>
        <w:t>голямото от двете</w:t>
      </w:r>
      <w:r w:rsidRPr="00E5218E">
        <w:t xml:space="preserve">. </w:t>
      </w:r>
    </w:p>
    <w:p w14:paraId="3789373D" w14:textId="77777777" w:rsidR="0004288A" w:rsidRPr="003A62AE" w:rsidRDefault="005B3751">
      <w:pPr>
        <w:pStyle w:val="Heading3"/>
        <w:rPr>
          <w:lang w:val="bg-BG"/>
        </w:rPr>
      </w:pPr>
      <w:r w:rsidRPr="003A62AE">
        <w:rPr>
          <w:lang w:val="bg-BG"/>
        </w:rPr>
        <w:t>Примерен вход и изход</w:t>
      </w:r>
    </w:p>
    <w:tbl>
      <w:tblPr>
        <w:tblStyle w:val="TableGrid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04288A" w14:paraId="18E09E08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18EB4A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073E57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EF5BE2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A4C37E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ECA32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3CA61F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DFCF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EFDA2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74D82A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959275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206C1F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C0FB775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584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401728B6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1A48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90F9A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54644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16258210" w14:textId="77777777" w:rsidR="0004288A" w:rsidRPr="00424063" w:rsidRDefault="005B3751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4DB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E2592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F81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  <w:p w14:paraId="71167D0A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D2C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EF1183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9EE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-5</w:t>
            </w:r>
          </w:p>
          <w:p w14:paraId="3B00460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792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</w:tr>
    </w:tbl>
    <w:p w14:paraId="31FE06DB" w14:textId="77777777" w:rsidR="0004288A" w:rsidRDefault="005B3751">
      <w:pPr>
        <w:pStyle w:val="Heading3"/>
      </w:pPr>
      <w:r>
        <w:t>Насоки:</w:t>
      </w:r>
    </w:p>
    <w:p w14:paraId="7959C311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две цели числа от конзолата:</w:t>
      </w:r>
    </w:p>
    <w:p w14:paraId="039D5645" w14:textId="73BD761F" w:rsidR="0004288A" w:rsidRDefault="00384843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B01212E" wp14:editId="466966C4">
            <wp:extent cx="2876550" cy="7048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704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03488B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lang w:val="bg-BG"/>
        </w:rPr>
      </w:pPr>
      <w:r>
        <w:rPr>
          <w:lang w:val="bg-BG"/>
        </w:rPr>
        <w:t xml:space="preserve">Сравнете, дали първото число </w:t>
      </w:r>
      <w:r>
        <w:rPr>
          <w:rStyle w:val="CodeChar"/>
          <w:lang w:val="bg-BG"/>
        </w:rPr>
        <w:t>num1</w:t>
      </w:r>
      <w:r>
        <w:rPr>
          <w:lang w:val="bg-BG"/>
        </w:rPr>
        <w:t xml:space="preserve"> e по-голямо от второто </w:t>
      </w:r>
      <w:r>
        <w:rPr>
          <w:rStyle w:val="CodeChar"/>
          <w:lang w:val="bg-BG"/>
        </w:rPr>
        <w:t>num2</w:t>
      </w:r>
      <w:r>
        <w:rPr>
          <w:lang w:val="bg-BG"/>
        </w:rPr>
        <w:t>. Отпечатайте по-голямото число.</w:t>
      </w:r>
    </w:p>
    <w:p w14:paraId="0702CE2C" w14:textId="3FC76FFF" w:rsidR="0004288A" w:rsidRDefault="00C16A7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A4D7303" wp14:editId="612071EF">
            <wp:extent cx="3143250" cy="2359742"/>
            <wp:effectExtent l="19050" t="19050" r="1905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45253" cy="236124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C2104" w14:textId="77777777" w:rsidR="0004288A" w:rsidRDefault="005B3751">
      <w:pPr>
        <w:pStyle w:val="Heading2"/>
        <w:numPr>
          <w:ilvl w:val="0"/>
          <w:numId w:val="0"/>
        </w:numPr>
      </w:pPr>
      <w:r>
        <w:t>3. Четно или нечетно</w:t>
      </w:r>
    </w:p>
    <w:p w14:paraId="6FB90D13" w14:textId="77777777" w:rsidR="00790F6D" w:rsidRDefault="00790F6D" w:rsidP="00790F6D">
      <w:pPr>
        <w:spacing w:before="0" w:after="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293791E2" w14:textId="77777777" w:rsidR="00790F6D" w:rsidRPr="004D1586" w:rsidRDefault="00790F6D" w:rsidP="00790F6D">
      <w:pPr>
        <w:spacing w:before="0" w:after="0"/>
      </w:pPr>
      <w:bookmarkStart w:id="0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p w14:paraId="7A12752D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04288A" w14:paraId="1D1358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31B1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D0DF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1DC58D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307FA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CE8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A1AB9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40764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05708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B9FD5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91C2A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FA797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62FF6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B615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10A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2FA768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5F27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35CC1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2A3853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F84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12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9769A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C544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9AF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</w:tr>
    </w:tbl>
    <w:p w14:paraId="04D87D3B" w14:textId="5629D497" w:rsidR="0004288A" w:rsidRPr="00790F6D" w:rsidRDefault="005B3751" w:rsidP="00790F6D">
      <w:pPr>
        <w:pStyle w:val="Heading3"/>
      </w:pPr>
      <w:r>
        <w:t>Насоки:</w:t>
      </w:r>
    </w:p>
    <w:p w14:paraId="0048F171" w14:textId="058E9F07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четете </w:t>
      </w:r>
      <w:r w:rsidR="003A62AE">
        <w:rPr>
          <w:lang w:val="bg-BG"/>
        </w:rPr>
        <w:t>едно</w:t>
      </w:r>
      <w:r>
        <w:rPr>
          <w:lang w:val="bg-BG"/>
        </w:rPr>
        <w:t xml:space="preserve"> цяло число от конзолата:</w:t>
      </w:r>
    </w:p>
    <w:p w14:paraId="09632796" w14:textId="0132D27A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10CB8323" wp14:editId="15C13CCF">
            <wp:extent cx="1697860" cy="1882775"/>
            <wp:effectExtent l="19050" t="19050" r="17145" b="222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00743" cy="1885972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F26D6D" w14:textId="77777777" w:rsidR="0004288A" w:rsidRDefault="0004288A">
      <w:pPr>
        <w:pStyle w:val="ListParagraph"/>
        <w:spacing w:before="120" w:after="60"/>
        <w:ind w:left="360"/>
        <w:rPr>
          <w:lang w:val="bg-BG"/>
        </w:rPr>
      </w:pPr>
    </w:p>
    <w:p w14:paraId="5E5CBED6" w14:textId="24845DC4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верете, дали числото е четно, като го разделите на 2 и проверите, дали има остатък </w:t>
      </w:r>
      <w:r w:rsidR="00790F6D">
        <w:rPr>
          <w:lang w:val="bg-BG"/>
        </w:rPr>
        <w:t>при</w:t>
      </w:r>
      <w:r>
        <w:rPr>
          <w:lang w:val="bg-BG"/>
        </w:rPr>
        <w:t xml:space="preserve"> делението. Отпечатайте изхода по условие – текст</w:t>
      </w:r>
      <w:r w:rsidR="00790F6D">
        <w:rPr>
          <w:lang w:val="bg-BG"/>
        </w:rPr>
        <w:t xml:space="preserve">ът </w:t>
      </w:r>
      <w:r w:rsidR="003A62AE">
        <w:t>"</w:t>
      </w:r>
      <w:r w:rsidRPr="003A62AE">
        <w:rPr>
          <w:rStyle w:val="CodeChar"/>
        </w:rPr>
        <w:t>even</w:t>
      </w:r>
      <w:r w:rsidR="003A62AE">
        <w:t>"</w:t>
      </w:r>
      <w:r>
        <w:rPr>
          <w:lang w:val="bg-BG"/>
        </w:rPr>
        <w:t>:</w:t>
      </w:r>
    </w:p>
    <w:p w14:paraId="2711F6E7" w14:textId="28890E7C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02135BB1" wp14:editId="2CFD81E4">
            <wp:extent cx="2458398" cy="2248535"/>
            <wp:effectExtent l="19050" t="19050" r="1841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1208" cy="22693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EF89A18" w14:textId="2CC62246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В противен случай отпечатайте </w:t>
      </w:r>
      <w:r w:rsidR="003A62AE">
        <w:t>"</w:t>
      </w:r>
      <w:r w:rsidRPr="003A62AE">
        <w:rPr>
          <w:rStyle w:val="CodeChar"/>
        </w:rPr>
        <w:t>odd</w:t>
      </w:r>
      <w:r w:rsidR="003A62AE">
        <w:t>"</w:t>
      </w:r>
      <w:r>
        <w:rPr>
          <w:lang w:val="bg-BG"/>
        </w:rPr>
        <w:t>:</w:t>
      </w:r>
    </w:p>
    <w:p w14:paraId="223C99E9" w14:textId="092E5AA4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0418E3DF" wp14:editId="2DEC1EA8">
            <wp:extent cx="2409825" cy="2912594"/>
            <wp:effectExtent l="19050" t="19050" r="9525" b="215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31028" cy="29382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5048C7" w14:textId="77777777" w:rsidR="00790F6D" w:rsidRPr="00EB4332" w:rsidRDefault="000C1FDE" w:rsidP="00790F6D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t xml:space="preserve">4. </w:t>
      </w:r>
      <w:r w:rsidR="00790F6D" w:rsidRPr="00EB4332">
        <w:t>Познай паролата</w:t>
      </w:r>
    </w:p>
    <w:p w14:paraId="1904E033" w14:textId="77777777" w:rsidR="00790F6D" w:rsidRPr="00E5218E" w:rsidRDefault="00790F6D" w:rsidP="00790F6D">
      <w:pPr>
        <w:rPr>
          <w:lang w:val="bg-BG"/>
        </w:rPr>
      </w:pPr>
      <w:bookmarkStart w:id="1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1"/>
    <w:p w14:paraId="6B19B933" w14:textId="77777777" w:rsidR="00790F6D" w:rsidRPr="00E5218E" w:rsidRDefault="00790F6D" w:rsidP="00790F6D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790F6D" w:rsidRPr="00E5218E" w14:paraId="3B35BE23" w14:textId="77777777" w:rsidTr="00392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E2CDF7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1C046110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0C5E9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48963833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5F6D8E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EC616D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6C6252F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1315825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790F6D" w:rsidRPr="00E5218E" w14:paraId="4EED4B73" w14:textId="77777777" w:rsidTr="003928ED">
        <w:tc>
          <w:tcPr>
            <w:tcW w:w="1017" w:type="dxa"/>
          </w:tcPr>
          <w:p w14:paraId="17CC149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0B3EB0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7F045CE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656D196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25747EA1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012AA3C9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5BD9F9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5443FA7C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D7A77BC" w14:textId="0C2968B1" w:rsidR="00790F6D" w:rsidRDefault="00790F6D" w:rsidP="00736199">
      <w:pPr>
        <w:pStyle w:val="Code"/>
      </w:pPr>
    </w:p>
    <w:p w14:paraId="57FADA90" w14:textId="3F4BF5F4" w:rsidR="0004288A" w:rsidRDefault="00736199" w:rsidP="000C1FDE">
      <w:pPr>
        <w:pStyle w:val="Heading2"/>
        <w:numPr>
          <w:ilvl w:val="0"/>
          <w:numId w:val="0"/>
        </w:numPr>
      </w:pPr>
      <w:r>
        <w:t xml:space="preserve">5. </w:t>
      </w:r>
      <w:r w:rsidR="005B3751">
        <w:t>Число от 100 до 200</w:t>
      </w:r>
    </w:p>
    <w:p w14:paraId="70D5EFB9" w14:textId="77777777" w:rsidR="00736199" w:rsidRDefault="00736199" w:rsidP="00736199">
      <w:pPr>
        <w:rPr>
          <w:lang w:val="bg-BG"/>
        </w:rPr>
      </w:pPr>
      <w:bookmarkStart w:id="2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5A5A900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5F5363AF" w14:textId="63AB5B01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 xml:space="preserve">между 100 и 200 </w:t>
      </w:r>
      <w:r w:rsidR="00424063">
        <w:rPr>
          <w:rFonts w:ascii="Calibri (Bold)" w:hAnsi="Calibri (Bold)"/>
          <w:noProof/>
        </w:rPr>
        <w:t>(</w:t>
      </w:r>
      <w:r w:rsidR="00424063">
        <w:rPr>
          <w:rFonts w:ascii="Calibri (Bold)" w:hAnsi="Calibri (Bold)"/>
          <w:noProof/>
          <w:lang w:val="bg-BG"/>
        </w:rPr>
        <w:t xml:space="preserve">включително) </w:t>
      </w:r>
      <w:r w:rsidRPr="004D1586">
        <w:rPr>
          <w:rFonts w:ascii="Calibri (Bold)" w:hAnsi="Calibri (Bold)"/>
          <w:noProof/>
          <w:lang w:val="bg-BG"/>
        </w:rPr>
        <w:t>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1D240AF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2"/>
    <w:p w14:paraId="02762B53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61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1866"/>
        <w:gridCol w:w="360"/>
        <w:gridCol w:w="736"/>
        <w:gridCol w:w="2592"/>
        <w:gridCol w:w="360"/>
        <w:gridCol w:w="736"/>
        <w:gridCol w:w="2228"/>
      </w:tblGrid>
      <w:tr w:rsidR="0004288A" w14:paraId="3A5DB1E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68B4B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8C43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BC619E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F9A77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A5B7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4D3E7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322AA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BD59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283F1F20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15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5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A6A3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Less than 1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04C4F0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D94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20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FABF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Between 100 and 2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4A1A39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D6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10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EAEC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Greater than 200</w:t>
            </w:r>
          </w:p>
        </w:tc>
      </w:tr>
    </w:tbl>
    <w:p w14:paraId="3348AA25" w14:textId="77777777" w:rsidR="000C1FDE" w:rsidRPr="00161156" w:rsidRDefault="000C1FDE" w:rsidP="000C1FDE">
      <w:pPr>
        <w:pStyle w:val="Heading3"/>
        <w:rPr>
          <w:lang w:val="bg-BG"/>
        </w:rPr>
      </w:pPr>
      <w:r>
        <w:t>Насоки:</w:t>
      </w:r>
    </w:p>
    <w:p w14:paraId="05B42BA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едно цяло число от конзолата:</w:t>
      </w:r>
    </w:p>
    <w:p w14:paraId="6BFA7F53" w14:textId="77777777" w:rsidR="000C1FDE" w:rsidRDefault="000C1FDE" w:rsidP="000C1FDE">
      <w:pPr>
        <w:pStyle w:val="ListParagraph"/>
        <w:tabs>
          <w:tab w:val="left" w:pos="7290"/>
        </w:tabs>
        <w:rPr>
          <w:lang w:val="bg-BG"/>
        </w:rPr>
      </w:pPr>
      <w:r>
        <w:rPr>
          <w:noProof/>
        </w:rPr>
        <w:drawing>
          <wp:inline distT="0" distB="0" distL="0" distR="0" wp14:anchorId="1E04A339" wp14:editId="32F68BE3">
            <wp:extent cx="1541436" cy="1676400"/>
            <wp:effectExtent l="19050" t="19050" r="2095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51259" cy="168708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38A1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Проверете дали числото е </w:t>
      </w:r>
      <w:r>
        <w:rPr>
          <w:b/>
          <w:lang w:val="bg-BG"/>
        </w:rPr>
        <w:t>по-малко от 100</w:t>
      </w:r>
      <w:r>
        <w:rPr>
          <w:lang w:val="bg-BG"/>
        </w:rPr>
        <w:t>:</w:t>
      </w:r>
    </w:p>
    <w:p w14:paraId="31046BD8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7615690" wp14:editId="2C4296A6">
            <wp:extent cx="3726815" cy="727011"/>
            <wp:effectExtent l="19050" t="19050" r="6985" b="165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388" cy="733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A03C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100 проверете, дали е </w:t>
      </w:r>
      <w:r>
        <w:rPr>
          <w:b/>
          <w:lang w:val="bg-BG"/>
        </w:rPr>
        <w:t>по-малко или равно на 200</w:t>
      </w:r>
      <w:r>
        <w:rPr>
          <w:lang w:val="bg-BG"/>
        </w:rPr>
        <w:t>:</w:t>
      </w:r>
    </w:p>
    <w:p w14:paraId="425EC520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19A2AF6" wp14:editId="626ECBDF">
            <wp:extent cx="4100830" cy="1155259"/>
            <wp:effectExtent l="19050" t="19050" r="13970" b="26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5106" cy="115928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D1EB9C" w14:textId="4E05D1AD" w:rsidR="000C1FDE" w:rsidRP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200, то то е по-голямо. Изпишете текста по условие: </w:t>
      </w:r>
      <w:r>
        <w:rPr>
          <w:noProof/>
        </w:rPr>
        <w:drawing>
          <wp:inline distT="0" distB="0" distL="0" distR="0" wp14:anchorId="4F90262B" wp14:editId="681518A2">
            <wp:extent cx="4152900" cy="1657102"/>
            <wp:effectExtent l="19050" t="19050" r="19050" b="19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68605" cy="166336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35BA3E" w14:textId="07CCF68F" w:rsidR="00736199" w:rsidRPr="00517FCB" w:rsidRDefault="00736199" w:rsidP="00736199">
      <w:pPr>
        <w:pStyle w:val="Heading2"/>
        <w:numPr>
          <w:ilvl w:val="0"/>
          <w:numId w:val="0"/>
        </w:numPr>
      </w:pPr>
      <w:bookmarkStart w:id="3" w:name="_Hlk82728931"/>
      <w:r>
        <w:t xml:space="preserve">6. </w:t>
      </w:r>
      <w:r w:rsidRPr="00517FCB">
        <w:t>Информация за скоростта</w:t>
      </w:r>
    </w:p>
    <w:p w14:paraId="02369D57" w14:textId="77777777" w:rsidR="00736199" w:rsidRDefault="00736199" w:rsidP="00736199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043ECAA8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77F13D69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7CCDE6AF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0217BABE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6363C58A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059E3A05" w14:textId="77777777" w:rsidR="00736199" w:rsidRPr="000C73FA" w:rsidRDefault="00736199" w:rsidP="00736199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736199" w:rsidRPr="000C73FA" w14:paraId="6E452408" w14:textId="77777777" w:rsidTr="00392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224981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0EBDF7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E8665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5AA10F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859778D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C08F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F00635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CEFCD4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A22FD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7126DA1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9046C2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B572D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02E903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B1E258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736199" w:rsidRPr="000C73FA" w14:paraId="43B74592" w14:textId="77777777" w:rsidTr="003928ED">
        <w:tc>
          <w:tcPr>
            <w:tcW w:w="736" w:type="dxa"/>
          </w:tcPr>
          <w:p w14:paraId="6D842D7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02D1BB27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305773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BAA391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6A21B97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AD497C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8D01BDE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22C9D450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E2D18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8D51C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0B8642EA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38C1D0C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E72CD2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1535958F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3"/>
    <w:p w14:paraId="3DA36022" w14:textId="6FF48A6E" w:rsidR="0004288A" w:rsidRDefault="00736199" w:rsidP="00166EE3">
      <w:pPr>
        <w:pStyle w:val="Heading2"/>
        <w:numPr>
          <w:ilvl w:val="0"/>
          <w:numId w:val="0"/>
        </w:numPr>
        <w:tabs>
          <w:tab w:val="left" w:pos="450"/>
        </w:tabs>
        <w:ind w:left="360" w:hanging="360"/>
      </w:pPr>
      <w:r>
        <w:t xml:space="preserve">7. </w:t>
      </w:r>
      <w:r w:rsidR="005B3751">
        <w:t>Лица на фигури</w:t>
      </w:r>
    </w:p>
    <w:p w14:paraId="04096581" w14:textId="77777777" w:rsidR="00736199" w:rsidRDefault="00736199" w:rsidP="00736199">
      <w:pPr>
        <w:spacing w:before="40" w:after="4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4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7787BC68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2D53EAFA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076A42C7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12908A7D" w14:textId="77777777" w:rsidR="00736199" w:rsidRPr="00175320" w:rsidRDefault="00736199" w:rsidP="00736199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1D87BE" w14:textId="77777777" w:rsidR="00736199" w:rsidRPr="00E5218E" w:rsidRDefault="00736199" w:rsidP="00736199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bookmarkEnd w:id="4"/>
    <w:p w14:paraId="3D6C3651" w14:textId="77777777" w:rsidR="0004288A" w:rsidRDefault="005B3751">
      <w:pPr>
        <w:pStyle w:val="Heading3"/>
        <w:rPr>
          <w:sz w:val="21"/>
          <w:szCs w:val="21"/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8"/>
        <w:gridCol w:w="950"/>
        <w:gridCol w:w="255"/>
        <w:gridCol w:w="1381"/>
        <w:gridCol w:w="1138"/>
        <w:gridCol w:w="360"/>
        <w:gridCol w:w="1017"/>
        <w:gridCol w:w="1138"/>
        <w:gridCol w:w="360"/>
        <w:gridCol w:w="1260"/>
        <w:gridCol w:w="933"/>
      </w:tblGrid>
      <w:tr w:rsidR="0004288A" w14:paraId="3CC8D650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6CA8C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92BA1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FA1DBC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53882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BAF6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A54E8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C23C6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9501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78DE1B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EDA44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4E66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0FCDA217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986B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square</w:t>
            </w:r>
          </w:p>
          <w:p w14:paraId="4D2E4D8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722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5.000</w:t>
            </w:r>
          </w:p>
        </w:tc>
        <w:tc>
          <w:tcPr>
            <w:tcW w:w="2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093584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C486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rectangle</w:t>
            </w:r>
          </w:p>
          <w:p w14:paraId="02BE0BA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</w:t>
            </w:r>
          </w:p>
          <w:p w14:paraId="4FD2786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.5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27F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7.5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0055CA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80F47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circle</w:t>
            </w:r>
          </w:p>
          <w:p w14:paraId="339F226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F2B9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3.097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CA9D56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EF70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triangle</w:t>
            </w:r>
          </w:p>
          <w:p w14:paraId="01A89DFE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.5</w:t>
            </w:r>
          </w:p>
          <w:p w14:paraId="3CC1C7F4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0BBB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5.000</w:t>
            </w:r>
          </w:p>
        </w:tc>
      </w:tr>
    </w:tbl>
    <w:p w14:paraId="2A0D5DED" w14:textId="77777777" w:rsidR="000C1FDE" w:rsidRDefault="000C1FDE" w:rsidP="000C1FDE">
      <w:pPr>
        <w:pStyle w:val="Heading3"/>
      </w:pPr>
      <w:r>
        <w:t>Насоки:</w:t>
      </w:r>
    </w:p>
    <w:p w14:paraId="5DD91E18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тип на фигурата – текст въведен от конзолата:</w:t>
      </w:r>
    </w:p>
    <w:p w14:paraId="6D64661E" w14:textId="77777777" w:rsidR="000C1FDE" w:rsidRDefault="000C1FDE" w:rsidP="000C1FDE">
      <w:pPr>
        <w:pStyle w:val="ListParagraph"/>
        <w:rPr>
          <w:lang w:val="bg-BG"/>
        </w:rPr>
      </w:pPr>
      <w:r w:rsidRPr="007D37AB">
        <w:rPr>
          <w:noProof/>
        </w:rPr>
        <w:t xml:space="preserve"> </w:t>
      </w:r>
      <w:r>
        <w:rPr>
          <w:noProof/>
        </w:rPr>
        <w:drawing>
          <wp:inline distT="0" distB="0" distL="0" distR="0" wp14:anchorId="345957EC" wp14:editId="628EB978">
            <wp:extent cx="2971800" cy="2240422"/>
            <wp:effectExtent l="19050" t="19050" r="1905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72305" cy="224080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AE8037" w14:textId="307BE080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b/>
          <w:bCs/>
        </w:rPr>
        <w:t xml:space="preserve">if-else </w:t>
      </w:r>
      <w:r>
        <w:rPr>
          <w:lang w:val="bg-BG"/>
        </w:rPr>
        <w:t>конструкция, която съдържа случаи за типа фигури:</w:t>
      </w:r>
    </w:p>
    <w:p w14:paraId="24798670" w14:textId="77777777" w:rsidR="000C1FDE" w:rsidRDefault="000C1FDE" w:rsidP="000C1FDE">
      <w:pPr>
        <w:pStyle w:val="ListParagraph"/>
      </w:pPr>
      <w:r w:rsidRPr="007D37A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6E2E67" wp14:editId="55F6D7EB">
            <wp:extent cx="3775710" cy="2715862"/>
            <wp:effectExtent l="19050" t="19050" r="15240" b="279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85737" cy="2723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52742F6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>Създайте променлива</w:t>
      </w:r>
      <w:r>
        <w:t xml:space="preserve"> </w:t>
      </w:r>
      <w:r>
        <w:rPr>
          <w:b/>
          <w:bCs/>
        </w:rPr>
        <w:t xml:space="preserve">double pi </w:t>
      </w:r>
      <w:r>
        <w:rPr>
          <w:lang w:val="bg-BG"/>
        </w:rPr>
        <w:t xml:space="preserve">със стойност </w:t>
      </w:r>
      <w:r>
        <w:rPr>
          <w:b/>
          <w:bCs/>
          <w:lang w:val="bg-BG"/>
        </w:rPr>
        <w:t>3.14159265359</w:t>
      </w:r>
      <w:r>
        <w:rPr>
          <w:b/>
          <w:bCs/>
        </w:rPr>
        <w:t>.</w:t>
      </w:r>
    </w:p>
    <w:p w14:paraId="2E40D420" w14:textId="77777777" w:rsidR="000C1FDE" w:rsidRDefault="000C1FDE" w:rsidP="000C1FDE">
      <w:pPr>
        <w:pStyle w:val="ListParagraph"/>
        <w:spacing w:before="0" w:after="160"/>
        <w:ind w:left="690"/>
        <w:rPr>
          <w:lang w:val="bg-BG"/>
        </w:rPr>
      </w:pPr>
      <w:r>
        <w:rPr>
          <w:noProof/>
        </w:rPr>
        <w:drawing>
          <wp:inline distT="0" distB="0" distL="0" distR="0" wp14:anchorId="79C63C8B" wp14:editId="450D8919">
            <wp:extent cx="3619500" cy="34290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42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1693AA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 За всеки случай, четете нужния брой страни  и извършвайте математически операции за намиране на лицето според типа на фигурата. Направете променлива </w:t>
      </w:r>
      <w:r w:rsidRPr="003A62AE">
        <w:rPr>
          <w:rStyle w:val="CodeChar"/>
        </w:rPr>
        <w:t>area</w:t>
      </w:r>
      <w:r>
        <w:rPr>
          <w:lang w:val="bg-BG"/>
        </w:rPr>
        <w:t>, в която да пазите пресметнатото лице на фигурата:</w:t>
      </w:r>
    </w:p>
    <w:p w14:paraId="652B9189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514D70" wp14:editId="511494DB">
            <wp:extent cx="3743325" cy="4943475"/>
            <wp:effectExtent l="19050" t="19050" r="28575" b="285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49434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7B1820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Принтирайте стойността на променливата </w:t>
      </w:r>
      <w:r w:rsidRPr="003A62AE">
        <w:rPr>
          <w:rStyle w:val="CodeChar"/>
        </w:rPr>
        <w:t>area</w:t>
      </w:r>
      <w:r>
        <w:rPr>
          <w:lang w:val="bg-BG"/>
        </w:rPr>
        <w:t>, като форматирате стойността й до третия знак след десетичната запетая:</w:t>
      </w:r>
      <w:r>
        <w:br/>
      </w:r>
      <w:r>
        <w:rPr>
          <w:noProof/>
        </w:rPr>
        <w:drawing>
          <wp:inline distT="0" distB="0" distL="0" distR="0" wp14:anchorId="1D9F873A" wp14:editId="0C13849B">
            <wp:extent cx="2800350" cy="9144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914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4FD0049" w14:textId="48BC8778" w:rsidR="0004288A" w:rsidRPr="000C1FDE" w:rsidRDefault="0004288A" w:rsidP="00796B72">
      <w:pPr>
        <w:pStyle w:val="ListParagraph"/>
        <w:spacing w:before="0" w:after="160"/>
        <w:rPr>
          <w:lang w:val="bg-BG"/>
        </w:rPr>
      </w:pPr>
    </w:p>
    <w:sectPr w:rsidR="0004288A" w:rsidRPr="000C1FDE">
      <w:headerReference w:type="default" r:id="rId30"/>
      <w:footerReference w:type="default" r:id="rId31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C53C1" w14:textId="77777777" w:rsidR="003751E2" w:rsidRDefault="003751E2">
      <w:pPr>
        <w:spacing w:before="0" w:after="0" w:line="240" w:lineRule="auto"/>
      </w:pPr>
      <w:r>
        <w:separator/>
      </w:r>
    </w:p>
  </w:endnote>
  <w:endnote w:type="continuationSeparator" w:id="0">
    <w:p w14:paraId="60EB786F" w14:textId="77777777" w:rsidR="003751E2" w:rsidRDefault="003751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E73B6" w14:textId="77777777" w:rsidR="0004288A" w:rsidRDefault="005B375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FB95981" wp14:editId="44AB7D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0D6D65" id="Straight Connector 1" o:spid="_x0000_s1026" style="position:absolute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1EB6D72" wp14:editId="3FD272D3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180D752A" w14:textId="77777777" w:rsidR="0004288A" w:rsidRDefault="0004288A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EB6D7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180D752A" w14:textId="77777777" w:rsidR="0004288A" w:rsidRDefault="0004288A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4144" behindDoc="0" locked="0" layoutInCell="1" allowOverlap="1" wp14:anchorId="078BDC47" wp14:editId="1B8E4F2F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D808B2D" wp14:editId="076813A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F860364" id="Straight Connector 19" o:spid="_x0000_s1026" style="position:absolute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C74430" wp14:editId="7D8FC0B2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FD1DFAD" w14:textId="77777777" w:rsidR="0004288A" w:rsidRDefault="005B3751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17EC665" w14:textId="77777777" w:rsidR="0004288A" w:rsidRDefault="005B3751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E2504E" wp14:editId="272F7CE1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5" name="Picture 2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D69496" wp14:editId="3A0F17F5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16E732" wp14:editId="39B05729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0C8C3F" wp14:editId="256D2A40">
                                <wp:extent cx="201930" cy="201930"/>
                                <wp:effectExtent l="0" t="0" r="7620" b="7620"/>
                                <wp:docPr id="26" name="Picture 2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FA9929" wp14:editId="13D2B7C7">
                                <wp:extent cx="201930" cy="201930"/>
                                <wp:effectExtent l="0" t="0" r="7620" b="7620"/>
                                <wp:docPr id="27" name="Picture 2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106C4" wp14:editId="74CD4CE4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0BAFCF" wp14:editId="726437BE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BB5FED" wp14:editId="745BC0DD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02E035" wp14:editId="2C605042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EC74430" id="Text Box 212" o:spid="_x0000_s1027" type="#_x0000_t202" style="position:absolute;margin-left:124.4pt;margin-top:6.7pt;width:396.3pt;height:40.4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fgi/3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5FD1DFAD" w14:textId="77777777" w:rsidR="0004288A" w:rsidRDefault="005B3751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117EC665" w14:textId="77777777" w:rsidR="0004288A" w:rsidRDefault="005B3751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E2504E" wp14:editId="272F7CE1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5" name="Picture 2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3D69496" wp14:editId="3A0F17F5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16E732" wp14:editId="39B05729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0C8C3F" wp14:editId="256D2A40">
                          <wp:extent cx="201930" cy="201930"/>
                          <wp:effectExtent l="0" t="0" r="7620" b="7620"/>
                          <wp:docPr id="26" name="Picture 26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FA9929" wp14:editId="13D2B7C7">
                          <wp:extent cx="201930" cy="201930"/>
                          <wp:effectExtent l="0" t="0" r="7620" b="7620"/>
                          <wp:docPr id="27" name="Picture 2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5E106C4" wp14:editId="74CD4CE4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0BAFCF" wp14:editId="726437BE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BB5FED" wp14:editId="745BC0DD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02E035" wp14:editId="2C605042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E07603" wp14:editId="541C029E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7DA4E0" w14:textId="77777777" w:rsidR="0004288A" w:rsidRDefault="005B3751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EE07603" id="Text Box 213" o:spid="_x0000_s1028" type="#_x0000_t202" style="position:absolute;margin-left:125.15pt;margin-top:26.95pt;width:44.85pt;height:1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" filled="f" stroked="f" strokeweight=".5pt">
              <v:textbox inset=".5mm,0,0,0">
                <w:txbxContent>
                  <w:p w14:paraId="237DA4E0" w14:textId="77777777" w:rsidR="0004288A" w:rsidRDefault="005B3751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9D43B6" wp14:editId="193B6E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57C326" w14:textId="77777777" w:rsidR="0004288A" w:rsidRDefault="005B375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19D43B6" id="Text Box 214" o:spid="_x0000_s1029" type="#_x0000_t202" style="position:absolute;margin-left:444.65pt;margin-top:26.95pt;width:70.9pt;height:15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A7K8blgAgAAJA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5657C326" w14:textId="77777777" w:rsidR="0004288A" w:rsidRDefault="005B375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3C97C" w14:textId="77777777" w:rsidR="003751E2" w:rsidRDefault="003751E2">
      <w:pPr>
        <w:spacing w:before="0" w:after="0" w:line="240" w:lineRule="auto"/>
      </w:pPr>
      <w:r>
        <w:separator/>
      </w:r>
    </w:p>
  </w:footnote>
  <w:footnote w:type="continuationSeparator" w:id="0">
    <w:p w14:paraId="03E773A5" w14:textId="77777777" w:rsidR="003751E2" w:rsidRDefault="003751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AABD5" w14:textId="77777777" w:rsidR="0004288A" w:rsidRDefault="0004288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74D060A"/>
    <w:multiLevelType w:val="singleLevel"/>
    <w:tmpl w:val="B74D060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50660"/>
    <w:multiLevelType w:val="multilevel"/>
    <w:tmpl w:val="0C2506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50FAB"/>
    <w:multiLevelType w:val="multilevel"/>
    <w:tmpl w:val="0E550FA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3C4FBC"/>
    <w:multiLevelType w:val="multilevel"/>
    <w:tmpl w:val="193C4F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07BA"/>
    <w:multiLevelType w:val="multilevel"/>
    <w:tmpl w:val="1BB407BA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613D2"/>
    <w:multiLevelType w:val="multilevel"/>
    <w:tmpl w:val="246613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450"/>
        </w:tabs>
        <w:ind w:left="45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27653E"/>
    <w:multiLevelType w:val="multilevel"/>
    <w:tmpl w:val="31276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047"/>
    <w:multiLevelType w:val="multilevel"/>
    <w:tmpl w:val="314D104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86283E"/>
    <w:multiLevelType w:val="multilevel"/>
    <w:tmpl w:val="4E8628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41AD1"/>
    <w:multiLevelType w:val="multilevel"/>
    <w:tmpl w:val="6C541A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B4B7E"/>
    <w:multiLevelType w:val="multilevel"/>
    <w:tmpl w:val="7E9B4B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6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5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rc0MbQwMLI0NDdV0lEKTi0uzszPAykwqQUAu3vwKiwAAAA="/>
  </w:docVars>
  <w:rsids>
    <w:rsidRoot w:val="008068A2"/>
    <w:rsid w:val="00002C1C"/>
    <w:rsid w:val="00006602"/>
    <w:rsid w:val="00006F5E"/>
    <w:rsid w:val="00007044"/>
    <w:rsid w:val="00010991"/>
    <w:rsid w:val="00016B3A"/>
    <w:rsid w:val="00025652"/>
    <w:rsid w:val="00025F04"/>
    <w:rsid w:val="00030203"/>
    <w:rsid w:val="000364B7"/>
    <w:rsid w:val="0004288A"/>
    <w:rsid w:val="00044E91"/>
    <w:rsid w:val="00053ABD"/>
    <w:rsid w:val="000542ED"/>
    <w:rsid w:val="00064D15"/>
    <w:rsid w:val="00072125"/>
    <w:rsid w:val="00086727"/>
    <w:rsid w:val="000916FB"/>
    <w:rsid w:val="000953F5"/>
    <w:rsid w:val="00097830"/>
    <w:rsid w:val="000A2AA3"/>
    <w:rsid w:val="000A2DBA"/>
    <w:rsid w:val="000A6C24"/>
    <w:rsid w:val="000B0ED8"/>
    <w:rsid w:val="000B0FD6"/>
    <w:rsid w:val="000B39E6"/>
    <w:rsid w:val="000B56F0"/>
    <w:rsid w:val="000C1A4D"/>
    <w:rsid w:val="000C1FDE"/>
    <w:rsid w:val="000D227C"/>
    <w:rsid w:val="000E10EA"/>
    <w:rsid w:val="000E14AE"/>
    <w:rsid w:val="000E775C"/>
    <w:rsid w:val="000F57CC"/>
    <w:rsid w:val="000F64C8"/>
    <w:rsid w:val="000F6B15"/>
    <w:rsid w:val="00103906"/>
    <w:rsid w:val="001050CD"/>
    <w:rsid w:val="00110042"/>
    <w:rsid w:val="00110D4F"/>
    <w:rsid w:val="00113396"/>
    <w:rsid w:val="001134F2"/>
    <w:rsid w:val="00114AA4"/>
    <w:rsid w:val="00120780"/>
    <w:rsid w:val="00121809"/>
    <w:rsid w:val="001218D9"/>
    <w:rsid w:val="00122386"/>
    <w:rsid w:val="00125848"/>
    <w:rsid w:val="00125C96"/>
    <w:rsid w:val="00126F38"/>
    <w:rsid w:val="001275B9"/>
    <w:rsid w:val="00137C16"/>
    <w:rsid w:val="001438B7"/>
    <w:rsid w:val="001443B4"/>
    <w:rsid w:val="001446AB"/>
    <w:rsid w:val="00150CBB"/>
    <w:rsid w:val="001545C9"/>
    <w:rsid w:val="00160275"/>
    <w:rsid w:val="00161156"/>
    <w:rsid w:val="001619DF"/>
    <w:rsid w:val="00162491"/>
    <w:rsid w:val="00163563"/>
    <w:rsid w:val="00164CDC"/>
    <w:rsid w:val="00166EE3"/>
    <w:rsid w:val="00167A30"/>
    <w:rsid w:val="00167CF1"/>
    <w:rsid w:val="0017011C"/>
    <w:rsid w:val="00171021"/>
    <w:rsid w:val="001715B6"/>
    <w:rsid w:val="00172FA8"/>
    <w:rsid w:val="0018023E"/>
    <w:rsid w:val="00180287"/>
    <w:rsid w:val="00182D1F"/>
    <w:rsid w:val="00183A2C"/>
    <w:rsid w:val="00193B32"/>
    <w:rsid w:val="001A1E30"/>
    <w:rsid w:val="001A6728"/>
    <w:rsid w:val="001C14F5"/>
    <w:rsid w:val="001C1E52"/>
    <w:rsid w:val="001C1FCD"/>
    <w:rsid w:val="001C3ADA"/>
    <w:rsid w:val="001C7288"/>
    <w:rsid w:val="001D2464"/>
    <w:rsid w:val="001D7714"/>
    <w:rsid w:val="001E1161"/>
    <w:rsid w:val="001E3FEF"/>
    <w:rsid w:val="001F0852"/>
    <w:rsid w:val="0020034A"/>
    <w:rsid w:val="00202683"/>
    <w:rsid w:val="00203451"/>
    <w:rsid w:val="00214324"/>
    <w:rsid w:val="00215FCE"/>
    <w:rsid w:val="00223DA0"/>
    <w:rsid w:val="00224F3F"/>
    <w:rsid w:val="002251BB"/>
    <w:rsid w:val="00226296"/>
    <w:rsid w:val="00237704"/>
    <w:rsid w:val="002402D0"/>
    <w:rsid w:val="00240557"/>
    <w:rsid w:val="00244FDC"/>
    <w:rsid w:val="00255207"/>
    <w:rsid w:val="00255EF8"/>
    <w:rsid w:val="00264287"/>
    <w:rsid w:val="0026589D"/>
    <w:rsid w:val="00265E2C"/>
    <w:rsid w:val="002664E1"/>
    <w:rsid w:val="002676E5"/>
    <w:rsid w:val="00281264"/>
    <w:rsid w:val="00282060"/>
    <w:rsid w:val="00283EF1"/>
    <w:rsid w:val="00284AE1"/>
    <w:rsid w:val="00286A5C"/>
    <w:rsid w:val="002924A1"/>
    <w:rsid w:val="00294A23"/>
    <w:rsid w:val="00295315"/>
    <w:rsid w:val="002A2D2D"/>
    <w:rsid w:val="002A3106"/>
    <w:rsid w:val="002B214E"/>
    <w:rsid w:val="002C5377"/>
    <w:rsid w:val="002C765E"/>
    <w:rsid w:val="002D055A"/>
    <w:rsid w:val="002D2261"/>
    <w:rsid w:val="002D284B"/>
    <w:rsid w:val="002D7F0F"/>
    <w:rsid w:val="002E216C"/>
    <w:rsid w:val="002E43BA"/>
    <w:rsid w:val="00301D57"/>
    <w:rsid w:val="00317BF2"/>
    <w:rsid w:val="00320AE2"/>
    <w:rsid w:val="0033212E"/>
    <w:rsid w:val="0033490F"/>
    <w:rsid w:val="003360F8"/>
    <w:rsid w:val="003436B2"/>
    <w:rsid w:val="00347882"/>
    <w:rsid w:val="00354E6F"/>
    <w:rsid w:val="00363FBE"/>
    <w:rsid w:val="003751E2"/>
    <w:rsid w:val="00375779"/>
    <w:rsid w:val="003817EF"/>
    <w:rsid w:val="00382A45"/>
    <w:rsid w:val="0038323B"/>
    <w:rsid w:val="003840E4"/>
    <w:rsid w:val="003843E4"/>
    <w:rsid w:val="00384843"/>
    <w:rsid w:val="00385738"/>
    <w:rsid w:val="003865E7"/>
    <w:rsid w:val="00386C60"/>
    <w:rsid w:val="00390F0D"/>
    <w:rsid w:val="00397A5D"/>
    <w:rsid w:val="003A1601"/>
    <w:rsid w:val="003A1708"/>
    <w:rsid w:val="003A5602"/>
    <w:rsid w:val="003A62AE"/>
    <w:rsid w:val="003A7274"/>
    <w:rsid w:val="003B0EBE"/>
    <w:rsid w:val="003B6A53"/>
    <w:rsid w:val="003C0ABB"/>
    <w:rsid w:val="003C275D"/>
    <w:rsid w:val="003C42EC"/>
    <w:rsid w:val="003C6B29"/>
    <w:rsid w:val="003D319A"/>
    <w:rsid w:val="003D41D7"/>
    <w:rsid w:val="003E167F"/>
    <w:rsid w:val="003E407C"/>
    <w:rsid w:val="003E6BFB"/>
    <w:rsid w:val="003E6F0E"/>
    <w:rsid w:val="003F14E9"/>
    <w:rsid w:val="003F1864"/>
    <w:rsid w:val="003F242B"/>
    <w:rsid w:val="00411F04"/>
    <w:rsid w:val="00413CD1"/>
    <w:rsid w:val="00420504"/>
    <w:rsid w:val="0042273F"/>
    <w:rsid w:val="00424063"/>
    <w:rsid w:val="004269E0"/>
    <w:rsid w:val="00426B1F"/>
    <w:rsid w:val="004311CA"/>
    <w:rsid w:val="00450E1A"/>
    <w:rsid w:val="004540F1"/>
    <w:rsid w:val="00456299"/>
    <w:rsid w:val="00456E70"/>
    <w:rsid w:val="00461986"/>
    <w:rsid w:val="004675A0"/>
    <w:rsid w:val="0047331A"/>
    <w:rsid w:val="00473938"/>
    <w:rsid w:val="00474D46"/>
    <w:rsid w:val="00475173"/>
    <w:rsid w:val="00476D4B"/>
    <w:rsid w:val="0047740E"/>
    <w:rsid w:val="004835D5"/>
    <w:rsid w:val="0048616C"/>
    <w:rsid w:val="004874C4"/>
    <w:rsid w:val="00490CCB"/>
    <w:rsid w:val="00491748"/>
    <w:rsid w:val="00494DFD"/>
    <w:rsid w:val="00496778"/>
    <w:rsid w:val="004A03C7"/>
    <w:rsid w:val="004A0DDC"/>
    <w:rsid w:val="004A7E77"/>
    <w:rsid w:val="004B0F6D"/>
    <w:rsid w:val="004C40B4"/>
    <w:rsid w:val="004C6AB4"/>
    <w:rsid w:val="004D29A9"/>
    <w:rsid w:val="004D4359"/>
    <w:rsid w:val="004D475F"/>
    <w:rsid w:val="004E292D"/>
    <w:rsid w:val="004E462C"/>
    <w:rsid w:val="004E6DCE"/>
    <w:rsid w:val="004E6FD4"/>
    <w:rsid w:val="004E7A1B"/>
    <w:rsid w:val="004F4004"/>
    <w:rsid w:val="004F6064"/>
    <w:rsid w:val="0050017E"/>
    <w:rsid w:val="0050041C"/>
    <w:rsid w:val="005074AE"/>
    <w:rsid w:val="005119D9"/>
    <w:rsid w:val="00516B33"/>
    <w:rsid w:val="00517B12"/>
    <w:rsid w:val="00524789"/>
    <w:rsid w:val="00524900"/>
    <w:rsid w:val="00526A58"/>
    <w:rsid w:val="00532A1D"/>
    <w:rsid w:val="0053515B"/>
    <w:rsid w:val="00541894"/>
    <w:rsid w:val="00541D45"/>
    <w:rsid w:val="00543059"/>
    <w:rsid w:val="0055195D"/>
    <w:rsid w:val="00553CCB"/>
    <w:rsid w:val="005554FE"/>
    <w:rsid w:val="00555AB7"/>
    <w:rsid w:val="00556A0E"/>
    <w:rsid w:val="00560E5E"/>
    <w:rsid w:val="00564029"/>
    <w:rsid w:val="00564B24"/>
    <w:rsid w:val="00564D7B"/>
    <w:rsid w:val="0056527D"/>
    <w:rsid w:val="005659F2"/>
    <w:rsid w:val="0056786B"/>
    <w:rsid w:val="00573CB0"/>
    <w:rsid w:val="00577B4D"/>
    <w:rsid w:val="005803E5"/>
    <w:rsid w:val="005807AF"/>
    <w:rsid w:val="005845E2"/>
    <w:rsid w:val="00584EDB"/>
    <w:rsid w:val="0058723E"/>
    <w:rsid w:val="0059057D"/>
    <w:rsid w:val="00591609"/>
    <w:rsid w:val="005957EC"/>
    <w:rsid w:val="00596357"/>
    <w:rsid w:val="005B3751"/>
    <w:rsid w:val="005B5134"/>
    <w:rsid w:val="005C0E95"/>
    <w:rsid w:val="005C131C"/>
    <w:rsid w:val="005C63A6"/>
    <w:rsid w:val="005C6A24"/>
    <w:rsid w:val="005D1BB8"/>
    <w:rsid w:val="005E04CE"/>
    <w:rsid w:val="005E0FFE"/>
    <w:rsid w:val="005E6CC9"/>
    <w:rsid w:val="005F40A7"/>
    <w:rsid w:val="006014DB"/>
    <w:rsid w:val="00601878"/>
    <w:rsid w:val="00604363"/>
    <w:rsid w:val="00604D14"/>
    <w:rsid w:val="006119BB"/>
    <w:rsid w:val="00615DCD"/>
    <w:rsid w:val="00624DCF"/>
    <w:rsid w:val="00626055"/>
    <w:rsid w:val="00630503"/>
    <w:rsid w:val="0063342B"/>
    <w:rsid w:val="00647929"/>
    <w:rsid w:val="00653670"/>
    <w:rsid w:val="00654C0D"/>
    <w:rsid w:val="00657A0D"/>
    <w:rsid w:val="006652BA"/>
    <w:rsid w:val="00670041"/>
    <w:rsid w:val="00671FE2"/>
    <w:rsid w:val="006724E5"/>
    <w:rsid w:val="00674449"/>
    <w:rsid w:val="00690961"/>
    <w:rsid w:val="006914BE"/>
    <w:rsid w:val="00695634"/>
    <w:rsid w:val="00697A2B"/>
    <w:rsid w:val="00697DD2"/>
    <w:rsid w:val="006A571B"/>
    <w:rsid w:val="006A6CA9"/>
    <w:rsid w:val="006A71E9"/>
    <w:rsid w:val="006A7A50"/>
    <w:rsid w:val="006B16B4"/>
    <w:rsid w:val="006B35C9"/>
    <w:rsid w:val="006C3090"/>
    <w:rsid w:val="006C5F81"/>
    <w:rsid w:val="006C64C9"/>
    <w:rsid w:val="006D239A"/>
    <w:rsid w:val="006D5A97"/>
    <w:rsid w:val="006E2245"/>
    <w:rsid w:val="006E4BFB"/>
    <w:rsid w:val="006E7E50"/>
    <w:rsid w:val="006F2CB1"/>
    <w:rsid w:val="006F616C"/>
    <w:rsid w:val="006F6C77"/>
    <w:rsid w:val="006F7094"/>
    <w:rsid w:val="00704432"/>
    <w:rsid w:val="007051DF"/>
    <w:rsid w:val="00707F6F"/>
    <w:rsid w:val="00715FDA"/>
    <w:rsid w:val="00717C69"/>
    <w:rsid w:val="00723B55"/>
    <w:rsid w:val="00724DA4"/>
    <w:rsid w:val="00727110"/>
    <w:rsid w:val="007327C4"/>
    <w:rsid w:val="00736199"/>
    <w:rsid w:val="007418A6"/>
    <w:rsid w:val="00741EC5"/>
    <w:rsid w:val="007444BD"/>
    <w:rsid w:val="007444EC"/>
    <w:rsid w:val="00744D69"/>
    <w:rsid w:val="007509F7"/>
    <w:rsid w:val="00751146"/>
    <w:rsid w:val="00760015"/>
    <w:rsid w:val="007617D6"/>
    <w:rsid w:val="00764D99"/>
    <w:rsid w:val="00767EC1"/>
    <w:rsid w:val="00770DF6"/>
    <w:rsid w:val="0077106E"/>
    <w:rsid w:val="00774F5B"/>
    <w:rsid w:val="00785258"/>
    <w:rsid w:val="00790F6D"/>
    <w:rsid w:val="00791F02"/>
    <w:rsid w:val="0079305D"/>
    <w:rsid w:val="0079324A"/>
    <w:rsid w:val="00794EEE"/>
    <w:rsid w:val="0079509F"/>
    <w:rsid w:val="00796176"/>
    <w:rsid w:val="00796B72"/>
    <w:rsid w:val="007A031F"/>
    <w:rsid w:val="007A0B6F"/>
    <w:rsid w:val="007A3693"/>
    <w:rsid w:val="007A5AA3"/>
    <w:rsid w:val="007A635E"/>
    <w:rsid w:val="007C2C37"/>
    <w:rsid w:val="007C31FF"/>
    <w:rsid w:val="007C3E81"/>
    <w:rsid w:val="007C5492"/>
    <w:rsid w:val="007D15EB"/>
    <w:rsid w:val="007D174E"/>
    <w:rsid w:val="007D2A99"/>
    <w:rsid w:val="007D2F0F"/>
    <w:rsid w:val="007D4EB7"/>
    <w:rsid w:val="007E0321"/>
    <w:rsid w:val="007E0960"/>
    <w:rsid w:val="007E0A93"/>
    <w:rsid w:val="007E1070"/>
    <w:rsid w:val="007E16AC"/>
    <w:rsid w:val="007E1871"/>
    <w:rsid w:val="007E4597"/>
    <w:rsid w:val="007E4BD7"/>
    <w:rsid w:val="007E5C34"/>
    <w:rsid w:val="007F061A"/>
    <w:rsid w:val="007F177C"/>
    <w:rsid w:val="007F299F"/>
    <w:rsid w:val="00801502"/>
    <w:rsid w:val="008063E1"/>
    <w:rsid w:val="008068A2"/>
    <w:rsid w:val="008105A0"/>
    <w:rsid w:val="008253D4"/>
    <w:rsid w:val="00826FD1"/>
    <w:rsid w:val="008323DC"/>
    <w:rsid w:val="0083720E"/>
    <w:rsid w:val="00840BA2"/>
    <w:rsid w:val="00851341"/>
    <w:rsid w:val="00855E83"/>
    <w:rsid w:val="00861625"/>
    <w:rsid w:val="008617B5"/>
    <w:rsid w:val="00862EFD"/>
    <w:rsid w:val="00870828"/>
    <w:rsid w:val="00875B05"/>
    <w:rsid w:val="00880043"/>
    <w:rsid w:val="0088061D"/>
    <w:rsid w:val="0088080B"/>
    <w:rsid w:val="0088314E"/>
    <w:rsid w:val="00884B92"/>
    <w:rsid w:val="00892359"/>
    <w:rsid w:val="008A0061"/>
    <w:rsid w:val="008A0AB4"/>
    <w:rsid w:val="008A69B0"/>
    <w:rsid w:val="008A7C5C"/>
    <w:rsid w:val="008B196E"/>
    <w:rsid w:val="008B33A4"/>
    <w:rsid w:val="008B5E0F"/>
    <w:rsid w:val="008B7BFB"/>
    <w:rsid w:val="008C032E"/>
    <w:rsid w:val="008C05C0"/>
    <w:rsid w:val="008C2B83"/>
    <w:rsid w:val="008C3FF4"/>
    <w:rsid w:val="008C5930"/>
    <w:rsid w:val="008C6A69"/>
    <w:rsid w:val="008D2454"/>
    <w:rsid w:val="008E073A"/>
    <w:rsid w:val="008E6CF3"/>
    <w:rsid w:val="008F202C"/>
    <w:rsid w:val="008F5B43"/>
    <w:rsid w:val="008F5FDB"/>
    <w:rsid w:val="00902E68"/>
    <w:rsid w:val="009030F2"/>
    <w:rsid w:val="0090511F"/>
    <w:rsid w:val="00906FA4"/>
    <w:rsid w:val="009129FF"/>
    <w:rsid w:val="00912BC6"/>
    <w:rsid w:val="00917F06"/>
    <w:rsid w:val="00920825"/>
    <w:rsid w:val="00922276"/>
    <w:rsid w:val="0092374B"/>
    <w:rsid w:val="009254B7"/>
    <w:rsid w:val="00930229"/>
    <w:rsid w:val="00931814"/>
    <w:rsid w:val="00941FFF"/>
    <w:rsid w:val="009440A3"/>
    <w:rsid w:val="009452F1"/>
    <w:rsid w:val="00945840"/>
    <w:rsid w:val="00945DEB"/>
    <w:rsid w:val="00953F68"/>
    <w:rsid w:val="00955EBE"/>
    <w:rsid w:val="00957048"/>
    <w:rsid w:val="00961157"/>
    <w:rsid w:val="009626E6"/>
    <w:rsid w:val="009668C4"/>
    <w:rsid w:val="0097645C"/>
    <w:rsid w:val="00976E46"/>
    <w:rsid w:val="009808E8"/>
    <w:rsid w:val="00991242"/>
    <w:rsid w:val="009919B4"/>
    <w:rsid w:val="00995F7A"/>
    <w:rsid w:val="00997972"/>
    <w:rsid w:val="009A26CB"/>
    <w:rsid w:val="009A2F52"/>
    <w:rsid w:val="009A3F61"/>
    <w:rsid w:val="009A7818"/>
    <w:rsid w:val="009A7D5E"/>
    <w:rsid w:val="009B2A7F"/>
    <w:rsid w:val="009C0C39"/>
    <w:rsid w:val="009C6E42"/>
    <w:rsid w:val="009D1805"/>
    <w:rsid w:val="009D3D8D"/>
    <w:rsid w:val="009D4500"/>
    <w:rsid w:val="009E5EA3"/>
    <w:rsid w:val="009F7DCD"/>
    <w:rsid w:val="00A02545"/>
    <w:rsid w:val="00A02F22"/>
    <w:rsid w:val="00A050A6"/>
    <w:rsid w:val="00A06923"/>
    <w:rsid w:val="00A06D89"/>
    <w:rsid w:val="00A1190A"/>
    <w:rsid w:val="00A1279A"/>
    <w:rsid w:val="00A40DF6"/>
    <w:rsid w:val="00A41BA3"/>
    <w:rsid w:val="00A45A89"/>
    <w:rsid w:val="00A47F12"/>
    <w:rsid w:val="00A556D3"/>
    <w:rsid w:val="00A60F0C"/>
    <w:rsid w:val="00A61787"/>
    <w:rsid w:val="00A64EC4"/>
    <w:rsid w:val="00A65EC8"/>
    <w:rsid w:val="00A66DE2"/>
    <w:rsid w:val="00A67487"/>
    <w:rsid w:val="00A70227"/>
    <w:rsid w:val="00A82263"/>
    <w:rsid w:val="00A86727"/>
    <w:rsid w:val="00A90A24"/>
    <w:rsid w:val="00A927BD"/>
    <w:rsid w:val="00AA3772"/>
    <w:rsid w:val="00AB106E"/>
    <w:rsid w:val="00AB2224"/>
    <w:rsid w:val="00AB3594"/>
    <w:rsid w:val="00AB457D"/>
    <w:rsid w:val="00AB4712"/>
    <w:rsid w:val="00AB5604"/>
    <w:rsid w:val="00AC101E"/>
    <w:rsid w:val="00AC4405"/>
    <w:rsid w:val="00AC60FE"/>
    <w:rsid w:val="00AC77AD"/>
    <w:rsid w:val="00AC7FF2"/>
    <w:rsid w:val="00AD3214"/>
    <w:rsid w:val="00AD75D8"/>
    <w:rsid w:val="00AD7AC2"/>
    <w:rsid w:val="00AE05D3"/>
    <w:rsid w:val="00AE3FA4"/>
    <w:rsid w:val="00AF22C4"/>
    <w:rsid w:val="00B00C32"/>
    <w:rsid w:val="00B024A5"/>
    <w:rsid w:val="00B112C1"/>
    <w:rsid w:val="00B148DD"/>
    <w:rsid w:val="00B1617D"/>
    <w:rsid w:val="00B26DF1"/>
    <w:rsid w:val="00B27F1D"/>
    <w:rsid w:val="00B308F2"/>
    <w:rsid w:val="00B35897"/>
    <w:rsid w:val="00B3610C"/>
    <w:rsid w:val="00B364A0"/>
    <w:rsid w:val="00B36DAE"/>
    <w:rsid w:val="00B40519"/>
    <w:rsid w:val="00B42951"/>
    <w:rsid w:val="00B42B4F"/>
    <w:rsid w:val="00B47F9D"/>
    <w:rsid w:val="00B500A5"/>
    <w:rsid w:val="00B50904"/>
    <w:rsid w:val="00B557AD"/>
    <w:rsid w:val="00B567EC"/>
    <w:rsid w:val="00B61E21"/>
    <w:rsid w:val="00B62417"/>
    <w:rsid w:val="00B63DED"/>
    <w:rsid w:val="00B7184F"/>
    <w:rsid w:val="00B7319C"/>
    <w:rsid w:val="00B81EA8"/>
    <w:rsid w:val="00B8271C"/>
    <w:rsid w:val="00B92B3F"/>
    <w:rsid w:val="00B9309B"/>
    <w:rsid w:val="00B94C1C"/>
    <w:rsid w:val="00B95D6A"/>
    <w:rsid w:val="00B96562"/>
    <w:rsid w:val="00B96DFD"/>
    <w:rsid w:val="00BA1222"/>
    <w:rsid w:val="00BA1F40"/>
    <w:rsid w:val="00BA3A22"/>
    <w:rsid w:val="00BA4820"/>
    <w:rsid w:val="00BA7775"/>
    <w:rsid w:val="00BB05FA"/>
    <w:rsid w:val="00BB4AD5"/>
    <w:rsid w:val="00BB5B10"/>
    <w:rsid w:val="00BC26FE"/>
    <w:rsid w:val="00BC3E76"/>
    <w:rsid w:val="00BC4010"/>
    <w:rsid w:val="00BC4424"/>
    <w:rsid w:val="00BC5157"/>
    <w:rsid w:val="00BC52AC"/>
    <w:rsid w:val="00BC56D6"/>
    <w:rsid w:val="00BD7D3E"/>
    <w:rsid w:val="00BE0538"/>
    <w:rsid w:val="00BE2492"/>
    <w:rsid w:val="00BE2C0B"/>
    <w:rsid w:val="00BE2DCC"/>
    <w:rsid w:val="00BE342C"/>
    <w:rsid w:val="00BE7EE5"/>
    <w:rsid w:val="00BF08DE"/>
    <w:rsid w:val="00BF1775"/>
    <w:rsid w:val="00BF19D7"/>
    <w:rsid w:val="00BF201D"/>
    <w:rsid w:val="00BF279D"/>
    <w:rsid w:val="00BF33EC"/>
    <w:rsid w:val="00C03612"/>
    <w:rsid w:val="00C03AF9"/>
    <w:rsid w:val="00C0490B"/>
    <w:rsid w:val="00C06052"/>
    <w:rsid w:val="00C07904"/>
    <w:rsid w:val="00C122F2"/>
    <w:rsid w:val="00C14C80"/>
    <w:rsid w:val="00C16A7E"/>
    <w:rsid w:val="00C214C7"/>
    <w:rsid w:val="00C233CC"/>
    <w:rsid w:val="00C30FD2"/>
    <w:rsid w:val="00C355A5"/>
    <w:rsid w:val="00C43B64"/>
    <w:rsid w:val="00C446DF"/>
    <w:rsid w:val="00C4570E"/>
    <w:rsid w:val="00C46967"/>
    <w:rsid w:val="00C47094"/>
    <w:rsid w:val="00C53EFE"/>
    <w:rsid w:val="00C53F37"/>
    <w:rsid w:val="00C6268C"/>
    <w:rsid w:val="00C62A0F"/>
    <w:rsid w:val="00C64145"/>
    <w:rsid w:val="00C6485A"/>
    <w:rsid w:val="00C656C7"/>
    <w:rsid w:val="00C65EDA"/>
    <w:rsid w:val="00C67D51"/>
    <w:rsid w:val="00C701DD"/>
    <w:rsid w:val="00C72A07"/>
    <w:rsid w:val="00C82862"/>
    <w:rsid w:val="00C84E4D"/>
    <w:rsid w:val="00C8778D"/>
    <w:rsid w:val="00C91211"/>
    <w:rsid w:val="00C93B3C"/>
    <w:rsid w:val="00CA33C5"/>
    <w:rsid w:val="00CA4440"/>
    <w:rsid w:val="00CA6316"/>
    <w:rsid w:val="00CA7966"/>
    <w:rsid w:val="00CB7DBE"/>
    <w:rsid w:val="00CD2B0A"/>
    <w:rsid w:val="00CD5181"/>
    <w:rsid w:val="00CD7485"/>
    <w:rsid w:val="00CF0F3E"/>
    <w:rsid w:val="00CF123B"/>
    <w:rsid w:val="00CF7267"/>
    <w:rsid w:val="00D001DB"/>
    <w:rsid w:val="00D00282"/>
    <w:rsid w:val="00D16353"/>
    <w:rsid w:val="00D22895"/>
    <w:rsid w:val="00D266D5"/>
    <w:rsid w:val="00D34086"/>
    <w:rsid w:val="00D40D59"/>
    <w:rsid w:val="00D433EE"/>
    <w:rsid w:val="00D4354E"/>
    <w:rsid w:val="00D4360C"/>
    <w:rsid w:val="00D43F69"/>
    <w:rsid w:val="00D4520E"/>
    <w:rsid w:val="00D531A2"/>
    <w:rsid w:val="00D5397F"/>
    <w:rsid w:val="00D654A5"/>
    <w:rsid w:val="00D72979"/>
    <w:rsid w:val="00D73957"/>
    <w:rsid w:val="00D77984"/>
    <w:rsid w:val="00D81849"/>
    <w:rsid w:val="00D81CA6"/>
    <w:rsid w:val="00D85194"/>
    <w:rsid w:val="00D910AA"/>
    <w:rsid w:val="00D9454B"/>
    <w:rsid w:val="00DA3D69"/>
    <w:rsid w:val="00DB3C1F"/>
    <w:rsid w:val="00DC2396"/>
    <w:rsid w:val="00DC28E6"/>
    <w:rsid w:val="00DC5156"/>
    <w:rsid w:val="00DC7BFB"/>
    <w:rsid w:val="00DC7ECE"/>
    <w:rsid w:val="00DD0F37"/>
    <w:rsid w:val="00DD4D62"/>
    <w:rsid w:val="00DD7BB2"/>
    <w:rsid w:val="00DE1B8E"/>
    <w:rsid w:val="00DE55AE"/>
    <w:rsid w:val="00DF00FA"/>
    <w:rsid w:val="00DF0ED8"/>
    <w:rsid w:val="00DF1C15"/>
    <w:rsid w:val="00DF57D8"/>
    <w:rsid w:val="00DF6677"/>
    <w:rsid w:val="00E04D45"/>
    <w:rsid w:val="00E058DF"/>
    <w:rsid w:val="00E05A2F"/>
    <w:rsid w:val="00E133D8"/>
    <w:rsid w:val="00E157A7"/>
    <w:rsid w:val="00E1621E"/>
    <w:rsid w:val="00E176E1"/>
    <w:rsid w:val="00E2139D"/>
    <w:rsid w:val="00E215D0"/>
    <w:rsid w:val="00E21D5C"/>
    <w:rsid w:val="00E240BA"/>
    <w:rsid w:val="00E24835"/>
    <w:rsid w:val="00E24C6A"/>
    <w:rsid w:val="00E25811"/>
    <w:rsid w:val="00E30A03"/>
    <w:rsid w:val="00E31247"/>
    <w:rsid w:val="00E32F85"/>
    <w:rsid w:val="00E36FD8"/>
    <w:rsid w:val="00E37380"/>
    <w:rsid w:val="00E437E8"/>
    <w:rsid w:val="00E465C4"/>
    <w:rsid w:val="00E46B02"/>
    <w:rsid w:val="00E507EC"/>
    <w:rsid w:val="00E50AC1"/>
    <w:rsid w:val="00E57E75"/>
    <w:rsid w:val="00E63F64"/>
    <w:rsid w:val="00E72FE5"/>
    <w:rsid w:val="00E74623"/>
    <w:rsid w:val="00E75B34"/>
    <w:rsid w:val="00E865F1"/>
    <w:rsid w:val="00E86D42"/>
    <w:rsid w:val="00E872BE"/>
    <w:rsid w:val="00E873EC"/>
    <w:rsid w:val="00E876E7"/>
    <w:rsid w:val="00E910C0"/>
    <w:rsid w:val="00EA3B29"/>
    <w:rsid w:val="00EA5F28"/>
    <w:rsid w:val="00EB6B2E"/>
    <w:rsid w:val="00EB7421"/>
    <w:rsid w:val="00EC169A"/>
    <w:rsid w:val="00EC4AAF"/>
    <w:rsid w:val="00ED0DEA"/>
    <w:rsid w:val="00ED566E"/>
    <w:rsid w:val="00ED5FCC"/>
    <w:rsid w:val="00ED73C4"/>
    <w:rsid w:val="00EE12C2"/>
    <w:rsid w:val="00EE1707"/>
    <w:rsid w:val="00EF17E5"/>
    <w:rsid w:val="00EF6297"/>
    <w:rsid w:val="00EF6A1F"/>
    <w:rsid w:val="00F0077D"/>
    <w:rsid w:val="00F021F4"/>
    <w:rsid w:val="00F02F51"/>
    <w:rsid w:val="00F139B4"/>
    <w:rsid w:val="00F20B48"/>
    <w:rsid w:val="00F22D4E"/>
    <w:rsid w:val="00F230E5"/>
    <w:rsid w:val="00F3295C"/>
    <w:rsid w:val="00F42410"/>
    <w:rsid w:val="00F45699"/>
    <w:rsid w:val="00F46918"/>
    <w:rsid w:val="00F46C46"/>
    <w:rsid w:val="00F46DDE"/>
    <w:rsid w:val="00F4750D"/>
    <w:rsid w:val="00F503F5"/>
    <w:rsid w:val="00F50615"/>
    <w:rsid w:val="00F60946"/>
    <w:rsid w:val="00F60DFA"/>
    <w:rsid w:val="00F61C27"/>
    <w:rsid w:val="00F62ACE"/>
    <w:rsid w:val="00F65782"/>
    <w:rsid w:val="00F7033C"/>
    <w:rsid w:val="00F74BBB"/>
    <w:rsid w:val="00F757AD"/>
    <w:rsid w:val="00F807A8"/>
    <w:rsid w:val="00F84B4F"/>
    <w:rsid w:val="00F86B28"/>
    <w:rsid w:val="00F91433"/>
    <w:rsid w:val="00F976AD"/>
    <w:rsid w:val="00F9777B"/>
    <w:rsid w:val="00FA1308"/>
    <w:rsid w:val="00FA75BA"/>
    <w:rsid w:val="00FB274F"/>
    <w:rsid w:val="00FC099A"/>
    <w:rsid w:val="00FD1310"/>
    <w:rsid w:val="00FE038F"/>
    <w:rsid w:val="00FE1092"/>
    <w:rsid w:val="00FE2CE0"/>
    <w:rsid w:val="00FE3AFB"/>
    <w:rsid w:val="00FE3C92"/>
    <w:rsid w:val="00FE4D07"/>
    <w:rsid w:val="00FE7E19"/>
    <w:rsid w:val="077F5397"/>
    <w:rsid w:val="0D8C0DB3"/>
    <w:rsid w:val="0E501E11"/>
    <w:rsid w:val="1649237A"/>
    <w:rsid w:val="1DDB0D13"/>
    <w:rsid w:val="2CC50529"/>
    <w:rsid w:val="2FB7639C"/>
    <w:rsid w:val="40C50AF9"/>
    <w:rsid w:val="41670E45"/>
    <w:rsid w:val="4311458C"/>
    <w:rsid w:val="499673EF"/>
    <w:rsid w:val="501603ED"/>
    <w:rsid w:val="5C372515"/>
    <w:rsid w:val="63501FC1"/>
    <w:rsid w:val="6BCF6479"/>
    <w:rsid w:val="727D6B63"/>
    <w:rsid w:val="77E66961"/>
    <w:rsid w:val="7D97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47F245B"/>
  <w15:docId w15:val="{455C759C-BA15-4BBD-9654-4A4E23C7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judge.softuni.org/Contests/Compete/Index/530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5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9.png"/><Relationship Id="rId7" Type="http://schemas.openxmlformats.org/officeDocument/2006/relationships/image" Target="media/image22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4.png"/><Relationship Id="rId5" Type="http://schemas.openxmlformats.org/officeDocument/2006/relationships/image" Target="media/image21.png"/><Relationship Id="rId15" Type="http://schemas.openxmlformats.org/officeDocument/2006/relationships/image" Target="media/image26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8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23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C72E098-AC3C-44D8-9E2F-186FB9AA9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3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opuzakova, Desislava</cp:lastModifiedBy>
  <cp:revision>30</cp:revision>
  <cp:lastPrinted>2015-10-26T22:35:00Z</cp:lastPrinted>
  <dcterms:created xsi:type="dcterms:W3CDTF">2019-01-16T07:43:00Z</dcterms:created>
  <dcterms:modified xsi:type="dcterms:W3CDTF">2022-01-15T14:5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